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00130AA8">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5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22" y="2737698"/>
                            <a:ext cx="103505" cy="14605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58" y="1894118"/>
                            <a:ext cx="653762"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62483"/>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19" y="4343198"/>
                            <a:ext cx="103505" cy="14605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97" y="4010679"/>
                            <a:ext cx="220969" cy="45943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2430" cy="37973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3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4605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51" y="851569"/>
                            <a:ext cx="103505" cy="14605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46" y="1731660"/>
                            <a:ext cx="103505" cy="14605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4605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2;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01;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5;top:27376;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4;top:14864;width:548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4;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2;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69;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903;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41;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35;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6;top:59777;width:4688;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7,40106" to="27707,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94;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7;top:4195;width:4679;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5;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31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7;top:38678;width:8433;height:28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5;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661;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24;height:379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537;height:28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28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71B30C8C" w14:textId="29E86D9F"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9" w:author="Hector Onato" w:date="2022-06-28T13:30:00Z"/>
          <w:rFonts w:cstheme="majorHAnsi"/>
          <w:rPrChange w:id="50" w:author="Yan Fung Yenny Hou" w:date="2022-06-28T14:40:00Z">
            <w:rPr>
              <w:ins w:id="51" w:author="Hector Onato" w:date="2022-06-28T13:30:00Z"/>
              <w:rFonts w:ascii="Helvetica" w:hAnsi="Helvetica" w:cs="Helvetica"/>
              <w:sz w:val="24"/>
              <w:szCs w:val="24"/>
            </w:rPr>
          </w:rPrChange>
        </w:rPr>
      </w:pPr>
      <w:ins w:id="52" w:author="Hector Onato" w:date="2022-06-28T13:30:00Z">
        <w:r w:rsidRPr="005D3E9D">
          <w:rPr>
            <w:rFonts w:cstheme="majorHAnsi"/>
            <w:rPrChange w:id="53" w:author="Yan Fung Yenny Hou" w:date="2022-06-28T14:40:00Z">
              <w:rPr>
                <w:rFonts w:ascii="Helvetica" w:hAnsi="Helvetica" w:cs="Helvetica"/>
                <w:sz w:val="24"/>
                <w:szCs w:val="24"/>
              </w:rPr>
            </w:rPrChange>
          </w:rPr>
          <w:t>Member(</w:t>
        </w:r>
        <w:proofErr w:type="spellStart"/>
        <w:r w:rsidRPr="005D3E9D">
          <w:rPr>
            <w:rFonts w:cstheme="majorHAnsi"/>
            <w:u w:val="single"/>
            <w:rPrChange w:id="54" w:author="Yan Fung Yenny Hou" w:date="2022-06-28T14:40:00Z">
              <w:rPr>
                <w:rFonts w:ascii="Helvetica" w:hAnsi="Helvetica" w:cs="Helvetica"/>
                <w:sz w:val="24"/>
                <w:szCs w:val="24"/>
                <w:u w:val="single"/>
              </w:rPr>
            </w:rPrChange>
          </w:rPr>
          <w:t>MemberID</w:t>
        </w:r>
        <w:proofErr w:type="spellEnd"/>
        <w:r w:rsidRPr="005D3E9D">
          <w:rPr>
            <w:rFonts w:cstheme="majorHAnsi"/>
            <w:u w:val="single"/>
            <w:rPrChange w:id="55" w:author="Yan Fung Yenny Hou" w:date="2022-06-28T14:40:00Z">
              <w:rPr>
                <w:rFonts w:ascii="Helvetica" w:hAnsi="Helvetica" w:cs="Helvetica"/>
                <w:sz w:val="24"/>
                <w:szCs w:val="24"/>
                <w:u w:val="single"/>
              </w:rPr>
            </w:rPrChange>
          </w:rPr>
          <w:t>,</w:t>
        </w:r>
        <w:r w:rsidRPr="005D3E9D">
          <w:rPr>
            <w:rFonts w:cstheme="majorHAnsi"/>
            <w:rPrChange w:id="56" w:author="Yan Fung Yenny Hou" w:date="2022-06-28T14:40:00Z">
              <w:rPr>
                <w:rFonts w:ascii="Helvetica" w:hAnsi="Helvetica" w:cs="Helvetica"/>
                <w:sz w:val="24"/>
                <w:szCs w:val="24"/>
              </w:rPr>
            </w:rPrChange>
          </w:rPr>
          <w:t xml:space="preserve"> </w:t>
        </w:r>
        <w:proofErr w:type="spellStart"/>
        <w:r w:rsidRPr="005D3E9D">
          <w:rPr>
            <w:rFonts w:cstheme="majorHAnsi"/>
            <w:rPrChange w:id="57" w:author="Yan Fung Yenny Hou" w:date="2022-06-28T14:40:00Z">
              <w:rPr>
                <w:rFonts w:ascii="Helvetica" w:hAnsi="Helvetica" w:cs="Helvetica"/>
                <w:sz w:val="24"/>
                <w:szCs w:val="24"/>
              </w:rPr>
            </w:rPrChange>
          </w:rPr>
          <w:t>firstName</w:t>
        </w:r>
        <w:proofErr w:type="spellEnd"/>
        <w:r w:rsidRPr="005D3E9D">
          <w:rPr>
            <w:rFonts w:cstheme="majorHAnsi"/>
            <w:rPrChange w:id="58" w:author="Yan Fung Yenny Hou" w:date="2022-06-28T14:40:00Z">
              <w:rPr>
                <w:rFonts w:ascii="Helvetica" w:hAnsi="Helvetica" w:cs="Helvetica"/>
                <w:sz w:val="24"/>
                <w:szCs w:val="24"/>
              </w:rPr>
            </w:rPrChange>
          </w:rPr>
          <w:t xml:space="preserve">, </w:t>
        </w:r>
        <w:proofErr w:type="spellStart"/>
        <w:r w:rsidRPr="005D3E9D">
          <w:rPr>
            <w:rFonts w:cstheme="majorHAnsi"/>
            <w:rPrChange w:id="59" w:author="Yan Fung Yenny Hou" w:date="2022-06-28T14:40:00Z">
              <w:rPr>
                <w:rFonts w:ascii="Helvetica" w:hAnsi="Helvetica" w:cs="Helvetica"/>
                <w:sz w:val="24"/>
                <w:szCs w:val="24"/>
              </w:rPr>
            </w:rPrChange>
          </w:rPr>
          <w:t>lastName</w:t>
        </w:r>
        <w:proofErr w:type="spellEnd"/>
        <w:r w:rsidRPr="005D3E9D">
          <w:rPr>
            <w:rFonts w:cstheme="majorHAnsi"/>
            <w:rPrChange w:id="60" w:author="Yan Fung Yenny Hou" w:date="2022-06-28T14:40:00Z">
              <w:rPr>
                <w:rFonts w:ascii="Helvetica" w:hAnsi="Helvetica" w:cs="Helvetica"/>
                <w:sz w:val="24"/>
                <w:szCs w:val="24"/>
              </w:rPr>
            </w:rPrChange>
          </w:rPr>
          <w:t xml:space="preserve">, </w:t>
        </w:r>
        <w:proofErr w:type="spellStart"/>
        <w:r w:rsidRPr="005D3E9D">
          <w:rPr>
            <w:rFonts w:cstheme="majorHAnsi"/>
            <w:rPrChange w:id="61" w:author="Yan Fung Yenny Hou" w:date="2022-06-28T14:40:00Z">
              <w:rPr>
                <w:rFonts w:ascii="Helvetica" w:hAnsi="Helvetica" w:cs="Helvetica"/>
                <w:sz w:val="24"/>
                <w:szCs w:val="24"/>
              </w:rPr>
            </w:rPrChange>
          </w:rPr>
          <w:t>MemberType</w:t>
        </w:r>
        <w:proofErr w:type="spellEnd"/>
        <w:r w:rsidRPr="005D3E9D">
          <w:rPr>
            <w:rFonts w:cstheme="majorHAnsi"/>
            <w:rPrChange w:id="62" w:author="Yan Fung Yenny Hou" w:date="2022-06-28T14:40:00Z">
              <w:rPr>
                <w:rFonts w:ascii="Helvetica" w:hAnsi="Helvetica" w:cs="Helvetica"/>
                <w:sz w:val="24"/>
                <w:szCs w:val="24"/>
              </w:rPr>
            </w:rPrChange>
          </w:rPr>
          <w:t>)</w:t>
        </w:r>
      </w:ins>
    </w:p>
    <w:p w14:paraId="7CF54287"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3" w:author="Hector Onato" w:date="2022-06-28T13:30:00Z"/>
          <w:rFonts w:cstheme="majorHAnsi"/>
          <w:rPrChange w:id="64" w:author="Yan Fung Yenny Hou" w:date="2022-06-28T14:40:00Z">
            <w:rPr>
              <w:ins w:id="65" w:author="Hector Onato" w:date="2022-06-28T13:30:00Z"/>
              <w:rFonts w:ascii="Helvetica" w:hAnsi="Helvetica" w:cs="Helvetica"/>
              <w:sz w:val="24"/>
              <w:szCs w:val="24"/>
            </w:rPr>
          </w:rPrChange>
        </w:rPr>
      </w:pPr>
      <w:ins w:id="66" w:author="Hector Onato" w:date="2022-06-28T13:30:00Z">
        <w:r w:rsidRPr="005D3E9D">
          <w:rPr>
            <w:rFonts w:cstheme="majorHAnsi"/>
            <w:rPrChange w:id="67" w:author="Yan Fung Yenny Hou" w:date="2022-06-28T14:40:00Z">
              <w:rPr>
                <w:rFonts w:ascii="Helvetica" w:hAnsi="Helvetica" w:cs="Helvetica"/>
                <w:sz w:val="24"/>
                <w:szCs w:val="24"/>
              </w:rPr>
            </w:rPrChange>
          </w:rPr>
          <w:t>Project(</w:t>
        </w:r>
        <w:proofErr w:type="spellStart"/>
        <w:r w:rsidRPr="005D3E9D">
          <w:rPr>
            <w:rFonts w:cstheme="majorHAnsi"/>
            <w:u w:val="single"/>
            <w:rPrChange w:id="68" w:author="Yan Fung Yenny Hou" w:date="2022-06-28T14:40:00Z">
              <w:rPr>
                <w:rFonts w:ascii="Helvetica" w:hAnsi="Helvetica" w:cs="Helvetica"/>
                <w:sz w:val="24"/>
                <w:szCs w:val="24"/>
                <w:u w:val="single"/>
              </w:rPr>
            </w:rPrChange>
          </w:rPr>
          <w:t>ProjectCode</w:t>
        </w:r>
        <w:proofErr w:type="spellEnd"/>
        <w:r w:rsidRPr="005D3E9D">
          <w:rPr>
            <w:rFonts w:cstheme="majorHAnsi"/>
            <w:u w:val="single"/>
            <w:rPrChange w:id="69" w:author="Yan Fung Yenny Hou" w:date="2022-06-28T14:40:00Z">
              <w:rPr>
                <w:rFonts w:ascii="Helvetica" w:hAnsi="Helvetica" w:cs="Helvetica"/>
                <w:sz w:val="24"/>
                <w:szCs w:val="24"/>
                <w:u w:val="single"/>
              </w:rPr>
            </w:rPrChange>
          </w:rPr>
          <w:t>,</w:t>
        </w:r>
        <w:r w:rsidRPr="005D3E9D">
          <w:rPr>
            <w:rFonts w:cstheme="majorHAnsi"/>
            <w:rPrChange w:id="70" w:author="Yan Fung Yenny Hou" w:date="2022-06-28T14:40:00Z">
              <w:rPr>
                <w:rFonts w:ascii="Helvetica" w:hAnsi="Helvetica" w:cs="Helvetica"/>
                <w:sz w:val="24"/>
                <w:szCs w:val="24"/>
              </w:rPr>
            </w:rPrChange>
          </w:rPr>
          <w:t xml:space="preserve"> name, budget)</w:t>
        </w:r>
      </w:ins>
    </w:p>
    <w:p w14:paraId="680635FE"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71" w:author="Hector Onato" w:date="2022-06-28T13:30:00Z"/>
          <w:rFonts w:cstheme="majorHAnsi"/>
          <w:rPrChange w:id="72" w:author="Yan Fung Yenny Hou" w:date="2022-06-28T14:40:00Z">
            <w:rPr>
              <w:ins w:id="73" w:author="Hector Onato" w:date="2022-06-28T13:30:00Z"/>
              <w:rFonts w:ascii="Helvetica" w:hAnsi="Helvetica" w:cs="Helvetica"/>
              <w:sz w:val="24"/>
              <w:szCs w:val="24"/>
            </w:rPr>
          </w:rPrChange>
        </w:rPr>
      </w:pPr>
      <w:ins w:id="74" w:author="Hector Onato" w:date="2022-06-28T13:30:00Z">
        <w:r w:rsidRPr="005D3E9D">
          <w:rPr>
            <w:rFonts w:cstheme="majorHAnsi"/>
            <w:rPrChange w:id="75" w:author="Yan Fung Yenny Hou" w:date="2022-06-28T14:40:00Z">
              <w:rPr>
                <w:rFonts w:ascii="Helvetica" w:hAnsi="Helvetica" w:cs="Helvetica"/>
                <w:sz w:val="24"/>
                <w:szCs w:val="24"/>
              </w:rPr>
            </w:rPrChange>
          </w:rPr>
          <w:t>Club(</w:t>
        </w:r>
        <w:proofErr w:type="spellStart"/>
        <w:r w:rsidRPr="005D3E9D">
          <w:rPr>
            <w:rFonts w:cstheme="majorHAnsi"/>
            <w:u w:val="single"/>
            <w:rPrChange w:id="76" w:author="Yan Fung Yenny Hou" w:date="2022-06-28T14:40:00Z">
              <w:rPr>
                <w:rFonts w:ascii="Helvetica" w:hAnsi="Helvetica" w:cs="Helvetica"/>
                <w:sz w:val="24"/>
                <w:szCs w:val="24"/>
                <w:u w:val="single"/>
              </w:rPr>
            </w:rPrChange>
          </w:rPr>
          <w:t>ClubID</w:t>
        </w:r>
        <w:proofErr w:type="spellEnd"/>
        <w:r w:rsidRPr="005D3E9D">
          <w:rPr>
            <w:rFonts w:cstheme="majorHAnsi"/>
            <w:rPrChange w:id="77" w:author="Yan Fung Yenny Hou" w:date="2022-06-28T14:40:00Z">
              <w:rPr>
                <w:rFonts w:ascii="Helvetica" w:hAnsi="Helvetica" w:cs="Helvetica"/>
                <w:sz w:val="24"/>
                <w:szCs w:val="24"/>
              </w:rPr>
            </w:rPrChange>
          </w:rPr>
          <w:t xml:space="preserve">, </w:t>
        </w:r>
        <w:proofErr w:type="spellStart"/>
        <w:r w:rsidRPr="005D3E9D">
          <w:rPr>
            <w:rFonts w:cstheme="majorHAnsi"/>
            <w:b/>
            <w:bCs/>
            <w:rPrChange w:id="78" w:author="Yan Fung Yenny Hou" w:date="2022-06-28T14:40:00Z">
              <w:rPr>
                <w:rFonts w:ascii="Helvetica" w:hAnsi="Helvetica" w:cs="Helvetica"/>
                <w:b/>
                <w:bCs/>
                <w:sz w:val="24"/>
                <w:szCs w:val="24"/>
              </w:rPr>
            </w:rPrChange>
          </w:rPr>
          <w:t>MemberID</w:t>
        </w:r>
        <w:proofErr w:type="spellEnd"/>
        <w:r w:rsidRPr="005D3E9D">
          <w:rPr>
            <w:rFonts w:cstheme="majorHAnsi"/>
            <w:b/>
            <w:bCs/>
            <w:rPrChange w:id="79" w:author="Yan Fung Yenny Hou" w:date="2022-06-28T14:40:00Z">
              <w:rPr>
                <w:rFonts w:ascii="Helvetica" w:hAnsi="Helvetica" w:cs="Helvetica"/>
                <w:b/>
                <w:bCs/>
                <w:sz w:val="24"/>
                <w:szCs w:val="24"/>
              </w:rPr>
            </w:rPrChange>
          </w:rPr>
          <w:t xml:space="preserve">, </w:t>
        </w:r>
        <w:proofErr w:type="spellStart"/>
        <w:r w:rsidRPr="005D3E9D">
          <w:rPr>
            <w:rFonts w:cstheme="majorHAnsi"/>
            <w:rPrChange w:id="80" w:author="Yan Fung Yenny Hou" w:date="2022-06-28T14:40:00Z">
              <w:rPr>
                <w:rFonts w:ascii="Helvetica" w:hAnsi="Helvetica" w:cs="Helvetica"/>
                <w:sz w:val="24"/>
                <w:szCs w:val="24"/>
              </w:rPr>
            </w:rPrChange>
          </w:rPr>
          <w:t>ClubName</w:t>
        </w:r>
        <w:proofErr w:type="spellEnd"/>
        <w:r w:rsidRPr="005D3E9D">
          <w:rPr>
            <w:rFonts w:cstheme="majorHAnsi"/>
            <w:rPrChange w:id="81" w:author="Yan Fung Yenny Hou" w:date="2022-06-28T14:40:00Z">
              <w:rPr>
                <w:rFonts w:ascii="Helvetica" w:hAnsi="Helvetica" w:cs="Helvetica"/>
                <w:sz w:val="24"/>
                <w:szCs w:val="24"/>
              </w:rPr>
            </w:rPrChange>
          </w:rPr>
          <w:t>)</w:t>
        </w:r>
      </w:ins>
    </w:p>
    <w:p w14:paraId="51524257" w14:textId="3ABC5B48"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82" w:author="Hector Onato" w:date="2022-06-28T13:30:00Z"/>
          <w:rFonts w:cstheme="majorHAnsi"/>
          <w:rPrChange w:id="83" w:author="Yan Fung Yenny Hou" w:date="2022-06-28T14:40:00Z">
            <w:rPr>
              <w:ins w:id="84" w:author="Hector Onato" w:date="2022-06-28T13:30:00Z"/>
              <w:rFonts w:ascii="Helvetica" w:hAnsi="Helvetica" w:cs="Helvetica"/>
              <w:sz w:val="24"/>
              <w:szCs w:val="24"/>
            </w:rPr>
          </w:rPrChange>
        </w:rPr>
      </w:pPr>
      <w:proofErr w:type="spellStart"/>
      <w:ins w:id="85" w:author="Hector Onato" w:date="2022-06-28T13:30:00Z">
        <w:r w:rsidRPr="005D3E9D">
          <w:rPr>
            <w:rFonts w:cstheme="majorHAnsi"/>
            <w:rPrChange w:id="86" w:author="Yan Fung Yenny Hou" w:date="2022-06-28T14:40:00Z">
              <w:rPr>
                <w:rFonts w:ascii="Helvetica" w:hAnsi="Helvetica" w:cs="Helvetica"/>
                <w:sz w:val="24"/>
                <w:szCs w:val="24"/>
              </w:rPr>
            </w:rPrChange>
          </w:rPr>
          <w:t>Club_</w:t>
        </w:r>
        <w:proofErr w:type="gramStart"/>
        <w:r w:rsidRPr="005D3E9D">
          <w:rPr>
            <w:rFonts w:cstheme="majorHAnsi"/>
            <w:rPrChange w:id="87" w:author="Yan Fung Yenny Hou" w:date="2022-06-28T14:40:00Z">
              <w:rPr>
                <w:rFonts w:ascii="Helvetica" w:hAnsi="Helvetica" w:cs="Helvetica"/>
                <w:sz w:val="24"/>
                <w:szCs w:val="24"/>
              </w:rPr>
            </w:rPrChange>
          </w:rPr>
          <w:t>Group</w:t>
        </w:r>
        <w:proofErr w:type="spellEnd"/>
        <w:r w:rsidRPr="005D3E9D">
          <w:rPr>
            <w:rFonts w:cstheme="majorHAnsi"/>
            <w:rPrChange w:id="88" w:author="Yan Fung Yenny Hou" w:date="2022-06-28T14:40:00Z">
              <w:rPr>
                <w:rFonts w:ascii="Helvetica" w:hAnsi="Helvetica" w:cs="Helvetica"/>
                <w:sz w:val="24"/>
                <w:szCs w:val="24"/>
              </w:rPr>
            </w:rPrChange>
          </w:rPr>
          <w:t>(</w:t>
        </w:r>
        <w:proofErr w:type="spellStart"/>
        <w:proofErr w:type="gramEnd"/>
        <w:r w:rsidRPr="005D3E9D">
          <w:rPr>
            <w:rFonts w:cstheme="majorHAnsi"/>
            <w:b/>
            <w:bCs/>
            <w:u w:val="single"/>
            <w:rPrChange w:id="89" w:author="Yan Fung Yenny Hou" w:date="2022-06-28T14:40:00Z">
              <w:rPr>
                <w:rFonts w:ascii="Helvetica" w:hAnsi="Helvetica" w:cs="Helvetica"/>
                <w:b/>
                <w:bCs/>
                <w:sz w:val="24"/>
                <w:szCs w:val="24"/>
                <w:u w:val="single"/>
              </w:rPr>
            </w:rPrChange>
          </w:rPr>
          <w:t>ClubID</w:t>
        </w:r>
        <w:proofErr w:type="spellEnd"/>
        <w:r w:rsidRPr="005D3E9D">
          <w:rPr>
            <w:rFonts w:cstheme="majorHAnsi"/>
            <w:u w:val="single"/>
            <w:rPrChange w:id="90" w:author="Yan Fung Yenny Hou" w:date="2022-06-28T14:40:00Z">
              <w:rPr>
                <w:rFonts w:ascii="Helvetica" w:hAnsi="Helvetica" w:cs="Helvetica"/>
                <w:sz w:val="24"/>
                <w:szCs w:val="24"/>
                <w:u w:val="single"/>
              </w:rPr>
            </w:rPrChange>
          </w:rPr>
          <w:t xml:space="preserve">, </w:t>
        </w:r>
        <w:proofErr w:type="spellStart"/>
        <w:r w:rsidRPr="005D3E9D">
          <w:rPr>
            <w:rFonts w:cstheme="majorHAnsi"/>
            <w:u w:val="single"/>
            <w:rPrChange w:id="91" w:author="Yan Fung Yenny Hou" w:date="2022-06-28T14:40:00Z">
              <w:rPr>
                <w:rFonts w:ascii="Helvetica" w:hAnsi="Helvetica" w:cs="Helvetica"/>
                <w:sz w:val="24"/>
                <w:szCs w:val="24"/>
                <w:u w:val="single"/>
              </w:rPr>
            </w:rPrChange>
          </w:rPr>
          <w:t>GroupID</w:t>
        </w:r>
        <w:proofErr w:type="spellEnd"/>
        <w:r w:rsidRPr="005D3E9D">
          <w:rPr>
            <w:rFonts w:cstheme="majorHAnsi"/>
            <w:rPrChange w:id="92" w:author="Yan Fung Yenny Hou" w:date="2022-06-28T14:40:00Z">
              <w:rPr>
                <w:rFonts w:ascii="Helvetica" w:hAnsi="Helvetica" w:cs="Helvetica"/>
                <w:sz w:val="24"/>
                <w:szCs w:val="24"/>
              </w:rPr>
            </w:rPrChange>
          </w:rPr>
          <w:t xml:space="preserve">, </w:t>
        </w:r>
        <w:proofErr w:type="spellStart"/>
        <w:r w:rsidRPr="005D3E9D">
          <w:rPr>
            <w:rFonts w:cstheme="majorHAnsi"/>
            <w:b/>
            <w:bCs/>
            <w:rPrChange w:id="93" w:author="Yan Fung Yenny Hou" w:date="2022-06-28T14:40:00Z">
              <w:rPr>
                <w:rFonts w:ascii="Helvetica" w:hAnsi="Helvetica" w:cs="Helvetica"/>
                <w:b/>
                <w:bCs/>
                <w:sz w:val="24"/>
                <w:szCs w:val="24"/>
              </w:rPr>
            </w:rPrChange>
          </w:rPr>
          <w:t>MemberID</w:t>
        </w:r>
        <w:proofErr w:type="spellEnd"/>
        <w:r w:rsidRPr="005D3E9D">
          <w:rPr>
            <w:rFonts w:cstheme="majorHAnsi"/>
            <w:b/>
            <w:bCs/>
            <w:rPrChange w:id="94" w:author="Yan Fung Yenny Hou" w:date="2022-06-28T14:40:00Z">
              <w:rPr>
                <w:rFonts w:ascii="Helvetica" w:hAnsi="Helvetica" w:cs="Helvetica"/>
                <w:b/>
                <w:bCs/>
                <w:sz w:val="24"/>
                <w:szCs w:val="24"/>
              </w:rPr>
            </w:rPrChange>
          </w:rPr>
          <w:t>,</w:t>
        </w:r>
        <w:r w:rsidRPr="005D3E9D">
          <w:rPr>
            <w:rFonts w:cstheme="majorHAnsi"/>
            <w:rPrChange w:id="95" w:author="Yan Fung Yenny Hou" w:date="2022-06-28T14:40:00Z">
              <w:rPr>
                <w:rFonts w:ascii="Helvetica" w:hAnsi="Helvetica" w:cs="Helvetica"/>
                <w:sz w:val="24"/>
                <w:szCs w:val="24"/>
              </w:rPr>
            </w:rPrChange>
          </w:rPr>
          <w:t xml:space="preserve"> </w:t>
        </w:r>
        <w:proofErr w:type="spellStart"/>
        <w:r w:rsidRPr="005D3E9D">
          <w:rPr>
            <w:rFonts w:cstheme="majorHAnsi"/>
            <w:rPrChange w:id="96" w:author="Yan Fung Yenny Hou" w:date="2022-06-28T14:40:00Z">
              <w:rPr>
                <w:rFonts w:ascii="Helvetica" w:hAnsi="Helvetica" w:cs="Helvetica"/>
                <w:sz w:val="24"/>
                <w:szCs w:val="24"/>
              </w:rPr>
            </w:rPrChange>
          </w:rPr>
          <w:t>GroupName</w:t>
        </w:r>
        <w:proofErr w:type="spellEnd"/>
        <w:r w:rsidRPr="005D3E9D">
          <w:rPr>
            <w:rFonts w:cstheme="majorHAnsi"/>
            <w:rPrChange w:id="97" w:author="Yan Fung Yenny Hou" w:date="2022-06-28T14:40:00Z">
              <w:rPr>
                <w:rFonts w:ascii="Helvetica" w:hAnsi="Helvetica" w:cs="Helvetica"/>
                <w:sz w:val="24"/>
                <w:szCs w:val="24"/>
              </w:rPr>
            </w:rPrChange>
          </w:rPr>
          <w:t xml:space="preserve">) </w:t>
        </w:r>
      </w:ins>
    </w:p>
    <w:p w14:paraId="5BC7E11D" w14:textId="10C20770"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98" w:author="Hector Onato" w:date="2022-06-28T13:30:00Z"/>
          <w:rFonts w:cstheme="majorHAnsi"/>
          <w:rPrChange w:id="99" w:author="Yan Fung Yenny Hou" w:date="2022-06-28T14:40:00Z">
            <w:rPr>
              <w:ins w:id="100" w:author="Hector Onato" w:date="2022-06-28T13:30:00Z"/>
              <w:rFonts w:ascii="Helvetica" w:hAnsi="Helvetica" w:cs="Helvetica"/>
              <w:sz w:val="24"/>
              <w:szCs w:val="24"/>
            </w:rPr>
          </w:rPrChange>
        </w:rPr>
      </w:pPr>
      <w:ins w:id="101" w:author="Hector Onato" w:date="2022-06-28T13:30:00Z">
        <w:r w:rsidRPr="005D3E9D">
          <w:rPr>
            <w:rFonts w:cstheme="majorHAnsi"/>
            <w:rPrChange w:id="102" w:author="Yan Fung Yenny Hou" w:date="2022-06-28T14:40:00Z">
              <w:rPr>
                <w:rFonts w:ascii="Helvetica" w:hAnsi="Helvetica" w:cs="Helvetica"/>
                <w:sz w:val="24"/>
                <w:szCs w:val="24"/>
              </w:rPr>
            </w:rPrChange>
          </w:rPr>
          <w:t>Event(</w:t>
        </w:r>
        <w:proofErr w:type="spellStart"/>
        <w:r w:rsidRPr="005D3E9D">
          <w:rPr>
            <w:rFonts w:cstheme="majorHAnsi"/>
            <w:u w:val="single"/>
            <w:rPrChange w:id="103" w:author="Yan Fung Yenny Hou" w:date="2022-06-28T14:40:00Z">
              <w:rPr>
                <w:rFonts w:ascii="Helvetica" w:hAnsi="Helvetica" w:cs="Helvetica"/>
                <w:sz w:val="24"/>
                <w:szCs w:val="24"/>
                <w:u w:val="single"/>
              </w:rPr>
            </w:rPrChange>
          </w:rPr>
          <w:t>EventID</w:t>
        </w:r>
        <w:proofErr w:type="spellEnd"/>
        <w:r w:rsidRPr="005D3E9D">
          <w:rPr>
            <w:rFonts w:cstheme="majorHAnsi"/>
            <w:rPrChange w:id="104" w:author="Yan Fung Yenny Hou" w:date="2022-06-28T14:40:00Z">
              <w:rPr>
                <w:rFonts w:ascii="Helvetica" w:hAnsi="Helvetica" w:cs="Helvetica"/>
                <w:sz w:val="24"/>
                <w:szCs w:val="24"/>
              </w:rPr>
            </w:rPrChange>
          </w:rPr>
          <w:t xml:space="preserve">, </w:t>
        </w:r>
      </w:ins>
      <w:ins w:id="105" w:author="Yan Fung Yenny Hou" w:date="2022-06-28T14:39:00Z">
        <w:r w:rsidR="000E1CB2" w:rsidRPr="005D3E9D">
          <w:rPr>
            <w:rFonts w:cstheme="majorHAnsi"/>
            <w:rPrChange w:id="106" w:author="Yan Fung Yenny Hou" w:date="2022-06-28T14:40:00Z">
              <w:rPr>
                <w:rFonts w:ascii="Helvetica" w:hAnsi="Helvetica" w:cs="Helvetica"/>
                <w:sz w:val="24"/>
                <w:szCs w:val="24"/>
              </w:rPr>
            </w:rPrChange>
          </w:rPr>
          <w:t>(</w:t>
        </w:r>
      </w:ins>
      <w:proofErr w:type="spellStart"/>
      <w:ins w:id="107" w:author="Yan Fung Yenny Hou" w:date="2022-06-28T14:31:00Z">
        <w:r w:rsidR="00CE5A3D" w:rsidRPr="005D3E9D">
          <w:rPr>
            <w:rFonts w:cstheme="majorHAnsi"/>
            <w:b/>
            <w:bCs/>
            <w:rPrChange w:id="108" w:author="Yan Fung Yenny Hou" w:date="2022-06-28T14:40:00Z">
              <w:rPr>
                <w:rFonts w:ascii="Helvetica" w:hAnsi="Helvetica" w:cs="Helvetica"/>
                <w:sz w:val="24"/>
                <w:szCs w:val="24"/>
              </w:rPr>
            </w:rPrChange>
          </w:rPr>
          <w:t>ClubID</w:t>
        </w:r>
        <w:proofErr w:type="spellEnd"/>
        <w:r w:rsidR="00CE5A3D" w:rsidRPr="005D3E9D">
          <w:rPr>
            <w:rFonts w:cstheme="majorHAnsi"/>
            <w:rPrChange w:id="109" w:author="Yan Fung Yenny Hou" w:date="2022-06-28T14:40:00Z">
              <w:rPr>
                <w:rFonts w:ascii="Helvetica" w:hAnsi="Helvetica" w:cs="Helvetica"/>
                <w:sz w:val="24"/>
                <w:szCs w:val="24"/>
              </w:rPr>
            </w:rPrChange>
          </w:rPr>
          <w:t xml:space="preserve">, </w:t>
        </w:r>
      </w:ins>
      <w:proofErr w:type="spellStart"/>
      <w:ins w:id="110" w:author="Hector Onato" w:date="2022-06-28T13:30:00Z">
        <w:r w:rsidRPr="005D3E9D">
          <w:rPr>
            <w:rFonts w:cstheme="majorHAnsi"/>
            <w:b/>
            <w:bCs/>
            <w:rPrChange w:id="111" w:author="Yan Fung Yenny Hou" w:date="2022-06-28T14:40:00Z">
              <w:rPr>
                <w:rFonts w:ascii="Helvetica" w:hAnsi="Helvetica" w:cs="Helvetica"/>
                <w:b/>
                <w:bCs/>
                <w:sz w:val="24"/>
                <w:szCs w:val="24"/>
              </w:rPr>
            </w:rPrChange>
          </w:rPr>
          <w:t>GroupID</w:t>
        </w:r>
      </w:ins>
      <w:proofErr w:type="spellEnd"/>
      <w:ins w:id="112" w:author="Yan Fung Yenny Hou" w:date="2022-06-28T14:39:00Z">
        <w:r w:rsidR="000E1CB2" w:rsidRPr="005D3E9D">
          <w:rPr>
            <w:rFonts w:cstheme="majorHAnsi"/>
            <w:b/>
            <w:bCs/>
            <w:rPrChange w:id="113" w:author="Yan Fung Yenny Hou" w:date="2022-06-28T14:40:00Z">
              <w:rPr>
                <w:rFonts w:ascii="Helvetica" w:hAnsi="Helvetica" w:cs="Helvetica"/>
                <w:b/>
                <w:bCs/>
                <w:sz w:val="24"/>
                <w:szCs w:val="24"/>
              </w:rPr>
            </w:rPrChange>
          </w:rPr>
          <w:t>)</w:t>
        </w:r>
      </w:ins>
      <w:ins w:id="114" w:author="Hector Onato" w:date="2022-06-28T13:30:00Z">
        <w:r w:rsidRPr="005D3E9D">
          <w:rPr>
            <w:rFonts w:cstheme="majorHAnsi"/>
            <w:rPrChange w:id="115" w:author="Yan Fung Yenny Hou" w:date="2022-06-28T14:40:00Z">
              <w:rPr>
                <w:rFonts w:ascii="Helvetica" w:hAnsi="Helvetica" w:cs="Helvetica"/>
                <w:sz w:val="24"/>
                <w:szCs w:val="24"/>
              </w:rPr>
            </w:rPrChange>
          </w:rPr>
          <w:t xml:space="preserve">, subject, date, time, </w:t>
        </w:r>
        <w:proofErr w:type="spellStart"/>
        <w:r w:rsidRPr="005D3E9D">
          <w:rPr>
            <w:rFonts w:cstheme="majorHAnsi"/>
            <w:rPrChange w:id="116" w:author="Yan Fung Yenny Hou" w:date="2022-06-28T14:40:00Z">
              <w:rPr>
                <w:rFonts w:ascii="Helvetica" w:hAnsi="Helvetica" w:cs="Helvetica"/>
                <w:sz w:val="24"/>
                <w:szCs w:val="24"/>
              </w:rPr>
            </w:rPrChange>
          </w:rPr>
          <w:t>registrationFee</w:t>
        </w:r>
        <w:proofErr w:type="spellEnd"/>
        <w:r w:rsidRPr="005D3E9D">
          <w:rPr>
            <w:rFonts w:cstheme="majorHAnsi"/>
            <w:rPrChange w:id="117" w:author="Yan Fung Yenny Hou" w:date="2022-06-28T14:40:00Z">
              <w:rPr>
                <w:rFonts w:ascii="Helvetica" w:hAnsi="Helvetica" w:cs="Helvetica"/>
                <w:sz w:val="24"/>
                <w:szCs w:val="24"/>
              </w:rPr>
            </w:rPrChange>
          </w:rPr>
          <w:t>, building, floor room)</w:t>
        </w:r>
      </w:ins>
    </w:p>
    <w:p w14:paraId="1E1409C0" w14:textId="61D48290" w:rsidR="00512597" w:rsidRPr="005D3E9D" w:rsidRDefault="00512597">
      <w:pPr>
        <w:tabs>
          <w:tab w:val="left" w:pos="566"/>
          <w:tab w:val="left" w:pos="1133"/>
          <w:tab w:val="left" w:pos="1700"/>
          <w:tab w:val="left" w:pos="2267"/>
          <w:tab w:val="left" w:pos="2834"/>
          <w:tab w:val="left" w:pos="3401"/>
          <w:tab w:val="left" w:pos="3968"/>
          <w:tab w:val="left" w:pos="4535"/>
          <w:tab w:val="left" w:pos="6803"/>
        </w:tabs>
        <w:autoSpaceDE w:val="0"/>
        <w:autoSpaceDN w:val="0"/>
        <w:adjustRightInd w:val="0"/>
        <w:ind w:right="-720"/>
        <w:jc w:val="left"/>
        <w:rPr>
          <w:ins w:id="118" w:author="Hector Onato" w:date="2022-06-28T13:30:00Z"/>
          <w:rFonts w:cstheme="majorHAnsi"/>
          <w:rPrChange w:id="119" w:author="Yan Fung Yenny Hou" w:date="2022-06-28T14:40:00Z">
            <w:rPr>
              <w:ins w:id="120" w:author="Hector Onato" w:date="2022-06-28T13:30:00Z"/>
              <w:rFonts w:ascii="Helvetica" w:hAnsi="Helvetica" w:cs="Helvetica"/>
              <w:sz w:val="24"/>
              <w:szCs w:val="24"/>
            </w:rPr>
          </w:rPrChange>
        </w:rPr>
        <w:pPrChange w:id="121" w:author="Yan Fung Yenny Hou" w:date="2022-06-28T14:40:00Z">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pPr>
        </w:pPrChange>
      </w:pPr>
      <w:proofErr w:type="spellStart"/>
      <w:ins w:id="122" w:author="Hector Onato" w:date="2022-06-28T13:30:00Z">
        <w:r w:rsidRPr="005D3E9D">
          <w:rPr>
            <w:rFonts w:cstheme="majorHAnsi"/>
            <w:rPrChange w:id="123" w:author="Yan Fung Yenny Hou" w:date="2022-06-28T14:40:00Z">
              <w:rPr>
                <w:rFonts w:ascii="Helvetica" w:hAnsi="Helvetica" w:cs="Helvetica"/>
                <w:sz w:val="24"/>
                <w:szCs w:val="24"/>
              </w:rPr>
            </w:rPrChange>
          </w:rPr>
          <w:t>Group_Manages_Project</w:t>
        </w:r>
        <w:proofErr w:type="spellEnd"/>
        <w:r w:rsidRPr="005D3E9D">
          <w:rPr>
            <w:rFonts w:cstheme="majorHAnsi"/>
            <w:rPrChange w:id="124" w:author="Yan Fung Yenny Hou" w:date="2022-06-28T14:40:00Z">
              <w:rPr>
                <w:rFonts w:ascii="Helvetica" w:hAnsi="Helvetica" w:cs="Helvetica"/>
                <w:sz w:val="24"/>
                <w:szCs w:val="24"/>
              </w:rPr>
            </w:rPrChange>
          </w:rPr>
          <w:t>(</w:t>
        </w:r>
        <w:proofErr w:type="spellStart"/>
        <w:r w:rsidRPr="005D3E9D">
          <w:rPr>
            <w:rFonts w:cstheme="majorHAnsi"/>
            <w:b/>
            <w:bCs/>
            <w:u w:val="single"/>
            <w:rPrChange w:id="125" w:author="Yan Fung Yenny Hou" w:date="2022-06-28T14:40:00Z">
              <w:rPr>
                <w:rFonts w:ascii="Helvetica" w:hAnsi="Helvetica" w:cs="Helvetica"/>
                <w:b/>
                <w:bCs/>
                <w:sz w:val="24"/>
                <w:szCs w:val="24"/>
                <w:u w:val="single"/>
              </w:rPr>
            </w:rPrChange>
          </w:rPr>
          <w:t>ProjectCode</w:t>
        </w:r>
        <w:proofErr w:type="spellEnd"/>
        <w:r w:rsidRPr="005D3E9D">
          <w:rPr>
            <w:rFonts w:cstheme="majorHAnsi"/>
            <w:b/>
            <w:bCs/>
            <w:rPrChange w:id="126" w:author="Yan Fung Yenny Hou" w:date="2022-06-28T14:40:00Z">
              <w:rPr>
                <w:rFonts w:ascii="Helvetica" w:hAnsi="Helvetica" w:cs="Helvetica"/>
                <w:b/>
                <w:bCs/>
                <w:sz w:val="24"/>
                <w:szCs w:val="24"/>
              </w:rPr>
            </w:rPrChange>
          </w:rPr>
          <w:t xml:space="preserve">, </w:t>
        </w:r>
      </w:ins>
      <w:ins w:id="127" w:author="Yan Fung Yenny Hou" w:date="2022-06-28T14:39:00Z">
        <w:r w:rsidR="000E1CB2" w:rsidRPr="005D3E9D">
          <w:rPr>
            <w:rFonts w:cstheme="majorHAnsi"/>
            <w:b/>
            <w:bCs/>
            <w:rPrChange w:id="128" w:author="Yan Fung Yenny Hou" w:date="2022-06-28T14:40:00Z">
              <w:rPr>
                <w:rFonts w:ascii="Helvetica" w:hAnsi="Helvetica" w:cs="Helvetica"/>
                <w:b/>
                <w:bCs/>
                <w:sz w:val="24"/>
                <w:szCs w:val="24"/>
              </w:rPr>
            </w:rPrChange>
          </w:rPr>
          <w:t>(</w:t>
        </w:r>
      </w:ins>
      <w:proofErr w:type="spellStart"/>
      <w:ins w:id="129" w:author="Yan Fung Yenny Hou" w:date="2022-06-28T14:31:00Z">
        <w:r w:rsidR="00CE5A3D" w:rsidRPr="005D3E9D">
          <w:rPr>
            <w:rFonts w:cstheme="majorHAnsi"/>
            <w:b/>
            <w:bCs/>
            <w:rPrChange w:id="130" w:author="Yan Fung Yenny Hou" w:date="2022-06-28T14:40:00Z">
              <w:rPr>
                <w:rFonts w:ascii="Helvetica" w:hAnsi="Helvetica" w:cs="Helvetica"/>
                <w:b/>
                <w:bCs/>
                <w:sz w:val="24"/>
                <w:szCs w:val="24"/>
              </w:rPr>
            </w:rPrChange>
          </w:rPr>
          <w:t>ClubID</w:t>
        </w:r>
        <w:proofErr w:type="spellEnd"/>
        <w:r w:rsidR="00CE5A3D" w:rsidRPr="005D3E9D">
          <w:rPr>
            <w:rFonts w:cstheme="majorHAnsi"/>
            <w:b/>
            <w:bCs/>
            <w:rPrChange w:id="131" w:author="Yan Fung Yenny Hou" w:date="2022-06-28T14:40:00Z">
              <w:rPr>
                <w:rFonts w:ascii="Helvetica" w:hAnsi="Helvetica" w:cs="Helvetica"/>
                <w:b/>
                <w:bCs/>
                <w:sz w:val="24"/>
                <w:szCs w:val="24"/>
              </w:rPr>
            </w:rPrChange>
          </w:rPr>
          <w:t xml:space="preserve">, </w:t>
        </w:r>
      </w:ins>
      <w:proofErr w:type="spellStart"/>
      <w:ins w:id="132" w:author="Hector Onato" w:date="2022-06-28T13:30:00Z">
        <w:r w:rsidRPr="005D3E9D">
          <w:rPr>
            <w:rFonts w:cstheme="majorHAnsi"/>
            <w:b/>
            <w:bCs/>
            <w:rPrChange w:id="133" w:author="Yan Fung Yenny Hou" w:date="2022-06-28T14:40:00Z">
              <w:rPr>
                <w:rFonts w:ascii="Helvetica" w:hAnsi="Helvetica" w:cs="Helvetica"/>
                <w:b/>
                <w:bCs/>
                <w:sz w:val="24"/>
                <w:szCs w:val="24"/>
              </w:rPr>
            </w:rPrChange>
          </w:rPr>
          <w:t>GroupID</w:t>
        </w:r>
      </w:ins>
      <w:proofErr w:type="spellEnd"/>
      <w:ins w:id="134" w:author="Yan Fung Yenny Hou" w:date="2022-06-28T14:39:00Z">
        <w:r w:rsidR="000E1CB2" w:rsidRPr="005D3E9D">
          <w:rPr>
            <w:rFonts w:cstheme="majorHAnsi"/>
            <w:b/>
            <w:bCs/>
            <w:rPrChange w:id="135" w:author="Yan Fung Yenny Hou" w:date="2022-06-28T14:40:00Z">
              <w:rPr>
                <w:rFonts w:ascii="Helvetica" w:hAnsi="Helvetica" w:cs="Helvetica"/>
                <w:b/>
                <w:bCs/>
                <w:sz w:val="24"/>
                <w:szCs w:val="24"/>
              </w:rPr>
            </w:rPrChange>
          </w:rPr>
          <w:t>)</w:t>
        </w:r>
      </w:ins>
      <w:ins w:id="136" w:author="Hector Onato" w:date="2022-06-28T13:30:00Z">
        <w:r w:rsidRPr="005D3E9D">
          <w:rPr>
            <w:rFonts w:cstheme="majorHAnsi"/>
            <w:b/>
            <w:bCs/>
            <w:rPrChange w:id="137" w:author="Yan Fung Yenny Hou" w:date="2022-06-28T14:40:00Z">
              <w:rPr>
                <w:rFonts w:ascii="Helvetica" w:hAnsi="Helvetica" w:cs="Helvetica"/>
                <w:b/>
                <w:bCs/>
                <w:sz w:val="24"/>
                <w:szCs w:val="24"/>
              </w:rPr>
            </w:rPrChange>
          </w:rPr>
          <w:t>)</w:t>
        </w:r>
      </w:ins>
      <w:ins w:id="138" w:author="Yan Fung Yenny Hou" w:date="2022-06-28T14:40:00Z">
        <w:r w:rsidR="005D3E9D">
          <w:rPr>
            <w:rFonts w:cstheme="majorHAnsi"/>
            <w:b/>
            <w:bCs/>
          </w:rPr>
          <w:tab/>
        </w:r>
      </w:ins>
    </w:p>
    <w:p w14:paraId="01C6DA07" w14:textId="45244D92"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139" w:author="Hector Onato" w:date="2022-06-28T13:30:00Z"/>
          <w:rFonts w:cstheme="majorHAnsi"/>
          <w:rPrChange w:id="140" w:author="Yan Fung Yenny Hou" w:date="2022-06-28T14:40:00Z">
            <w:rPr>
              <w:ins w:id="141" w:author="Hector Onato" w:date="2022-06-28T13:30:00Z"/>
              <w:rFonts w:ascii="Helvetica" w:hAnsi="Helvetica" w:cs="Helvetica"/>
              <w:sz w:val="24"/>
              <w:szCs w:val="24"/>
            </w:rPr>
          </w:rPrChange>
        </w:rPr>
      </w:pPr>
      <w:proofErr w:type="spellStart"/>
      <w:ins w:id="142" w:author="Hector Onato" w:date="2022-06-28T13:30:00Z">
        <w:r w:rsidRPr="005D3E9D">
          <w:rPr>
            <w:rFonts w:cstheme="majorHAnsi"/>
            <w:rPrChange w:id="143" w:author="Yan Fung Yenny Hou" w:date="2022-06-28T14:40:00Z">
              <w:rPr>
                <w:rFonts w:ascii="Helvetica" w:hAnsi="Helvetica" w:cs="Helvetica"/>
                <w:sz w:val="24"/>
                <w:szCs w:val="24"/>
              </w:rPr>
            </w:rPrChange>
          </w:rPr>
          <w:t>Member_Joins_Group</w:t>
        </w:r>
        <w:proofErr w:type="spellEnd"/>
        <w:r w:rsidRPr="005D3E9D">
          <w:rPr>
            <w:rFonts w:cstheme="majorHAnsi"/>
            <w:rPrChange w:id="144" w:author="Yan Fung Yenny Hou" w:date="2022-06-28T14:40:00Z">
              <w:rPr>
                <w:rFonts w:ascii="Helvetica" w:hAnsi="Helvetica" w:cs="Helvetica"/>
                <w:sz w:val="24"/>
                <w:szCs w:val="24"/>
              </w:rPr>
            </w:rPrChange>
          </w:rPr>
          <w:t>(</w:t>
        </w:r>
        <w:proofErr w:type="spellStart"/>
        <w:r w:rsidRPr="005D3E9D">
          <w:rPr>
            <w:rFonts w:cstheme="majorHAnsi"/>
            <w:b/>
            <w:bCs/>
            <w:u w:val="single"/>
            <w:rPrChange w:id="145" w:author="Yan Fung Yenny Hou" w:date="2022-06-28T14:40:00Z">
              <w:rPr>
                <w:rFonts w:ascii="Helvetica" w:hAnsi="Helvetica" w:cs="Helvetica"/>
                <w:b/>
                <w:bCs/>
                <w:sz w:val="24"/>
                <w:szCs w:val="24"/>
                <w:u w:val="single"/>
              </w:rPr>
            </w:rPrChange>
          </w:rPr>
          <w:t>MemberID</w:t>
        </w:r>
        <w:proofErr w:type="spellEnd"/>
        <w:r w:rsidRPr="005D3E9D">
          <w:rPr>
            <w:rFonts w:cstheme="majorHAnsi"/>
            <w:b/>
            <w:bCs/>
            <w:u w:val="single"/>
            <w:rPrChange w:id="146" w:author="Yan Fung Yenny Hou" w:date="2022-06-28T14:40:00Z">
              <w:rPr>
                <w:rFonts w:ascii="Helvetica" w:hAnsi="Helvetica" w:cs="Helvetica"/>
                <w:b/>
                <w:bCs/>
                <w:sz w:val="24"/>
                <w:szCs w:val="24"/>
                <w:u w:val="single"/>
              </w:rPr>
            </w:rPrChange>
          </w:rPr>
          <w:t xml:space="preserve">, </w:t>
        </w:r>
      </w:ins>
      <w:ins w:id="147" w:author="Yan Fung Yenny Hou" w:date="2022-06-28T14:39:00Z">
        <w:r w:rsidR="000E1CB2" w:rsidRPr="005D3E9D">
          <w:rPr>
            <w:rFonts w:cstheme="majorHAnsi"/>
            <w:b/>
            <w:bCs/>
            <w:u w:val="single"/>
            <w:rPrChange w:id="148" w:author="Yan Fung Yenny Hou" w:date="2022-06-28T14:40:00Z">
              <w:rPr>
                <w:rFonts w:ascii="Helvetica" w:hAnsi="Helvetica" w:cs="Helvetica"/>
                <w:b/>
                <w:bCs/>
                <w:sz w:val="24"/>
                <w:szCs w:val="24"/>
                <w:u w:val="single"/>
              </w:rPr>
            </w:rPrChange>
          </w:rPr>
          <w:t>(</w:t>
        </w:r>
      </w:ins>
      <w:proofErr w:type="spellStart"/>
      <w:ins w:id="149" w:author="Yan Fung Yenny Hou" w:date="2022-06-28T14:31:00Z">
        <w:r w:rsidR="00CE5A3D" w:rsidRPr="005D3E9D">
          <w:rPr>
            <w:rFonts w:cstheme="majorHAnsi"/>
            <w:b/>
            <w:bCs/>
            <w:u w:val="single"/>
            <w:rPrChange w:id="150" w:author="Yan Fung Yenny Hou" w:date="2022-06-28T14:40:00Z">
              <w:rPr>
                <w:rFonts w:ascii="Helvetica" w:hAnsi="Helvetica" w:cs="Helvetica"/>
                <w:b/>
                <w:bCs/>
                <w:sz w:val="24"/>
                <w:szCs w:val="24"/>
                <w:u w:val="single"/>
              </w:rPr>
            </w:rPrChange>
          </w:rPr>
          <w:t>ClubID</w:t>
        </w:r>
        <w:proofErr w:type="spellEnd"/>
        <w:r w:rsidR="00CE5A3D" w:rsidRPr="005D3E9D">
          <w:rPr>
            <w:rFonts w:cstheme="majorHAnsi"/>
            <w:b/>
            <w:bCs/>
            <w:u w:val="single"/>
            <w:rPrChange w:id="151" w:author="Yan Fung Yenny Hou" w:date="2022-06-28T14:40:00Z">
              <w:rPr>
                <w:rFonts w:ascii="Helvetica" w:hAnsi="Helvetica" w:cs="Helvetica"/>
                <w:b/>
                <w:bCs/>
                <w:sz w:val="24"/>
                <w:szCs w:val="24"/>
                <w:u w:val="single"/>
              </w:rPr>
            </w:rPrChange>
          </w:rPr>
          <w:t xml:space="preserve">, </w:t>
        </w:r>
      </w:ins>
      <w:proofErr w:type="spellStart"/>
      <w:ins w:id="152" w:author="Hector Onato" w:date="2022-06-28T13:30:00Z">
        <w:r w:rsidRPr="005D3E9D">
          <w:rPr>
            <w:rFonts w:cstheme="majorHAnsi"/>
            <w:b/>
            <w:bCs/>
            <w:u w:val="single"/>
            <w:rPrChange w:id="153" w:author="Yan Fung Yenny Hou" w:date="2022-06-28T14:40:00Z">
              <w:rPr>
                <w:rFonts w:ascii="Helvetica" w:hAnsi="Helvetica" w:cs="Helvetica"/>
                <w:b/>
                <w:bCs/>
                <w:sz w:val="24"/>
                <w:szCs w:val="24"/>
                <w:u w:val="single"/>
              </w:rPr>
            </w:rPrChange>
          </w:rPr>
          <w:t>GroupID</w:t>
        </w:r>
      </w:ins>
      <w:proofErr w:type="spellEnd"/>
      <w:ins w:id="154" w:author="Yan Fung Yenny Hou" w:date="2022-06-28T14:39:00Z">
        <w:r w:rsidR="000E1CB2" w:rsidRPr="005D3E9D">
          <w:rPr>
            <w:rFonts w:cstheme="majorHAnsi"/>
            <w:b/>
            <w:bCs/>
            <w:u w:val="single"/>
            <w:rPrChange w:id="155" w:author="Yan Fung Yenny Hou" w:date="2022-06-28T14:40:00Z">
              <w:rPr>
                <w:rFonts w:ascii="Helvetica" w:hAnsi="Helvetica" w:cs="Helvetica"/>
                <w:b/>
                <w:bCs/>
                <w:sz w:val="24"/>
                <w:szCs w:val="24"/>
                <w:u w:val="single"/>
              </w:rPr>
            </w:rPrChange>
          </w:rPr>
          <w:t>)</w:t>
        </w:r>
      </w:ins>
      <w:ins w:id="156" w:author="Hector Onato" w:date="2022-06-28T13:30:00Z">
        <w:r w:rsidRPr="005D3E9D">
          <w:rPr>
            <w:rFonts w:cstheme="majorHAnsi"/>
            <w:b/>
            <w:bCs/>
            <w:u w:val="single"/>
            <w:rPrChange w:id="157" w:author="Yan Fung Yenny Hou" w:date="2022-06-28T14:40:00Z">
              <w:rPr>
                <w:rFonts w:ascii="Helvetica" w:hAnsi="Helvetica" w:cs="Helvetica"/>
                <w:b/>
                <w:bCs/>
                <w:sz w:val="24"/>
                <w:szCs w:val="24"/>
                <w:u w:val="single"/>
              </w:rPr>
            </w:rPrChange>
          </w:rPr>
          <w:t>)</w:t>
        </w:r>
      </w:ins>
    </w:p>
    <w:p w14:paraId="44A6F8C3" w14:textId="77777777" w:rsidR="00512597" w:rsidRPr="005D3E9D" w:rsidRDefault="00512597" w:rsidP="00512597">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158" w:author="Hector Onato" w:date="2022-06-28T13:30:00Z"/>
          <w:rFonts w:cstheme="majorHAnsi"/>
          <w:rPrChange w:id="159" w:author="Yan Fung Yenny Hou" w:date="2022-06-28T14:40:00Z">
            <w:rPr>
              <w:ins w:id="160" w:author="Hector Onato" w:date="2022-06-28T13:30:00Z"/>
              <w:rFonts w:ascii="Helvetica" w:hAnsi="Helvetica" w:cs="Helvetica"/>
              <w:sz w:val="24"/>
              <w:szCs w:val="24"/>
            </w:rPr>
          </w:rPrChange>
        </w:rPr>
      </w:pPr>
      <w:proofErr w:type="spellStart"/>
      <w:ins w:id="161" w:author="Hector Onato" w:date="2022-06-28T13:30:00Z">
        <w:r w:rsidRPr="005D3E9D">
          <w:rPr>
            <w:rFonts w:cstheme="majorHAnsi"/>
            <w:rPrChange w:id="162" w:author="Yan Fung Yenny Hou" w:date="2022-06-28T14:40:00Z">
              <w:rPr>
                <w:rFonts w:ascii="Helvetica" w:hAnsi="Helvetica" w:cs="Helvetica"/>
                <w:sz w:val="24"/>
                <w:szCs w:val="24"/>
              </w:rPr>
            </w:rPrChange>
          </w:rPr>
          <w:t>Member_Works_On</w:t>
        </w:r>
        <w:proofErr w:type="spellEnd"/>
        <w:r w:rsidRPr="005D3E9D">
          <w:rPr>
            <w:rFonts w:cstheme="majorHAnsi"/>
            <w:rPrChange w:id="163" w:author="Yan Fung Yenny Hou" w:date="2022-06-28T14:40:00Z">
              <w:rPr>
                <w:rFonts w:ascii="Helvetica" w:hAnsi="Helvetica" w:cs="Helvetica"/>
                <w:sz w:val="24"/>
                <w:szCs w:val="24"/>
              </w:rPr>
            </w:rPrChange>
          </w:rPr>
          <w:t>(</w:t>
        </w:r>
        <w:proofErr w:type="spellStart"/>
        <w:r w:rsidRPr="005D3E9D">
          <w:rPr>
            <w:rFonts w:cstheme="majorHAnsi"/>
            <w:b/>
            <w:bCs/>
            <w:u w:val="single"/>
            <w:rPrChange w:id="164" w:author="Yan Fung Yenny Hou" w:date="2022-06-28T14:40:00Z">
              <w:rPr>
                <w:rFonts w:ascii="Helvetica" w:hAnsi="Helvetica" w:cs="Helvetica"/>
                <w:b/>
                <w:bCs/>
                <w:sz w:val="24"/>
                <w:szCs w:val="24"/>
                <w:u w:val="single"/>
              </w:rPr>
            </w:rPrChange>
          </w:rPr>
          <w:t>MemberID</w:t>
        </w:r>
        <w:proofErr w:type="spellEnd"/>
        <w:r w:rsidRPr="005D3E9D">
          <w:rPr>
            <w:rFonts w:cstheme="majorHAnsi"/>
            <w:b/>
            <w:bCs/>
            <w:u w:val="single"/>
            <w:rPrChange w:id="165" w:author="Yan Fung Yenny Hou" w:date="2022-06-28T14:40:00Z">
              <w:rPr>
                <w:rFonts w:ascii="Helvetica" w:hAnsi="Helvetica" w:cs="Helvetica"/>
                <w:b/>
                <w:bCs/>
                <w:sz w:val="24"/>
                <w:szCs w:val="24"/>
                <w:u w:val="single"/>
              </w:rPr>
            </w:rPrChange>
          </w:rPr>
          <w:t xml:space="preserve">, </w:t>
        </w:r>
        <w:proofErr w:type="spellStart"/>
        <w:r w:rsidRPr="005D3E9D">
          <w:rPr>
            <w:rFonts w:cstheme="majorHAnsi"/>
            <w:b/>
            <w:bCs/>
            <w:u w:val="single"/>
            <w:rPrChange w:id="166" w:author="Yan Fung Yenny Hou" w:date="2022-06-28T14:40:00Z">
              <w:rPr>
                <w:rFonts w:ascii="Helvetica" w:hAnsi="Helvetica" w:cs="Helvetica"/>
                <w:b/>
                <w:bCs/>
                <w:sz w:val="24"/>
                <w:szCs w:val="24"/>
                <w:u w:val="single"/>
              </w:rPr>
            </w:rPrChange>
          </w:rPr>
          <w:t>ProjectCode</w:t>
        </w:r>
        <w:proofErr w:type="spellEnd"/>
        <w:r w:rsidRPr="005D3E9D">
          <w:rPr>
            <w:rFonts w:cstheme="majorHAnsi"/>
            <w:rPrChange w:id="167" w:author="Yan Fung Yenny Hou" w:date="2022-06-28T14:40:00Z">
              <w:rPr>
                <w:rFonts w:ascii="Helvetica" w:hAnsi="Helvetica" w:cs="Helvetica"/>
                <w:sz w:val="24"/>
                <w:szCs w:val="24"/>
              </w:rPr>
            </w:rPrChange>
          </w:rPr>
          <w:t xml:space="preserve">, </w:t>
        </w:r>
        <w:proofErr w:type="spellStart"/>
        <w:r w:rsidRPr="005D3E9D">
          <w:rPr>
            <w:rFonts w:cstheme="majorHAnsi"/>
            <w:rPrChange w:id="168" w:author="Yan Fung Yenny Hou" w:date="2022-06-28T14:40:00Z">
              <w:rPr>
                <w:rFonts w:ascii="Helvetica" w:hAnsi="Helvetica" w:cs="Helvetica"/>
                <w:sz w:val="24"/>
                <w:szCs w:val="24"/>
              </w:rPr>
            </w:rPrChange>
          </w:rPr>
          <w:t>MemberPortion</w:t>
        </w:r>
        <w:proofErr w:type="spellEnd"/>
        <w:r w:rsidRPr="005D3E9D">
          <w:rPr>
            <w:rFonts w:cstheme="majorHAnsi"/>
            <w:rPrChange w:id="169" w:author="Yan Fung Yenny Hou" w:date="2022-06-28T14:40:00Z">
              <w:rPr>
                <w:rFonts w:ascii="Helvetica" w:hAnsi="Helvetica" w:cs="Helvetica"/>
                <w:sz w:val="24"/>
                <w:szCs w:val="24"/>
              </w:rPr>
            </w:rPrChange>
          </w:rPr>
          <w:t>)</w:t>
        </w:r>
      </w:ins>
    </w:p>
    <w:p w14:paraId="6DDA7818" w14:textId="54A22FDA" w:rsidR="002179EB" w:rsidRPr="00CF3C71" w:rsidDel="00512597" w:rsidRDefault="00512597" w:rsidP="00512597">
      <w:pPr>
        <w:autoSpaceDE w:val="0"/>
        <w:autoSpaceDN w:val="0"/>
        <w:adjustRightInd w:val="0"/>
        <w:ind w:right="-720"/>
        <w:jc w:val="left"/>
        <w:rPr>
          <w:del w:id="170" w:author="Hector Onato" w:date="2022-06-28T13:30:00Z"/>
          <w:rFonts w:cstheme="majorHAnsi"/>
          <w:color w:val="000000" w:themeColor="text1"/>
        </w:rPr>
      </w:pPr>
      <w:proofErr w:type="spellStart"/>
      <w:ins w:id="171" w:author="Hector Onato" w:date="2022-06-28T13:30:00Z">
        <w:r w:rsidRPr="005D3E9D">
          <w:rPr>
            <w:rFonts w:cstheme="majorHAnsi"/>
            <w:rPrChange w:id="172" w:author="Yan Fung Yenny Hou" w:date="2022-06-28T14:40:00Z">
              <w:rPr>
                <w:rFonts w:ascii="Helvetica" w:hAnsi="Helvetica" w:cs="Helvetica"/>
                <w:sz w:val="24"/>
                <w:szCs w:val="24"/>
              </w:rPr>
            </w:rPrChange>
          </w:rPr>
          <w:t>Alumnus_WorkHistory</w:t>
        </w:r>
        <w:proofErr w:type="spellEnd"/>
        <w:r w:rsidRPr="005D3E9D">
          <w:rPr>
            <w:rFonts w:cstheme="majorHAnsi"/>
            <w:rPrChange w:id="173" w:author="Yan Fung Yenny Hou" w:date="2022-06-28T14:40:00Z">
              <w:rPr>
                <w:rFonts w:ascii="Helvetica" w:hAnsi="Helvetica" w:cs="Helvetica"/>
                <w:sz w:val="24"/>
                <w:szCs w:val="24"/>
              </w:rPr>
            </w:rPrChange>
          </w:rPr>
          <w:t>(</w:t>
        </w:r>
        <w:proofErr w:type="spellStart"/>
        <w:r w:rsidRPr="005D3E9D">
          <w:rPr>
            <w:rFonts w:cstheme="majorHAnsi"/>
            <w:b/>
            <w:bCs/>
            <w:u w:val="single"/>
            <w:rPrChange w:id="174" w:author="Yan Fung Yenny Hou" w:date="2022-06-28T14:40:00Z">
              <w:rPr>
                <w:rFonts w:ascii="Helvetica" w:hAnsi="Helvetica" w:cs="Helvetica"/>
                <w:b/>
                <w:bCs/>
                <w:sz w:val="24"/>
                <w:szCs w:val="24"/>
                <w:u w:val="single"/>
              </w:rPr>
            </w:rPrChange>
          </w:rPr>
          <w:t>AlumnusID</w:t>
        </w:r>
        <w:proofErr w:type="spellEnd"/>
        <w:r w:rsidRPr="005D3E9D">
          <w:rPr>
            <w:rFonts w:cstheme="majorHAnsi"/>
            <w:rPrChange w:id="175" w:author="Yan Fung Yenny Hou" w:date="2022-06-28T14:40:00Z">
              <w:rPr>
                <w:rFonts w:ascii="Helvetica" w:hAnsi="Helvetica" w:cs="Helvetica"/>
                <w:sz w:val="24"/>
                <w:szCs w:val="24"/>
              </w:rPr>
            </w:rPrChange>
          </w:rPr>
          <w:t xml:space="preserve">, Company, Position, StartDate, </w:t>
        </w:r>
        <w:proofErr w:type="spellStart"/>
        <w:r w:rsidRPr="005D3E9D">
          <w:rPr>
            <w:rFonts w:cstheme="majorHAnsi"/>
            <w:rPrChange w:id="176" w:author="Yan Fung Yenny Hou" w:date="2022-06-28T14:40:00Z">
              <w:rPr>
                <w:rFonts w:ascii="Helvetica" w:hAnsi="Helvetica" w:cs="Helvetica"/>
                <w:sz w:val="24"/>
                <w:szCs w:val="24"/>
              </w:rPr>
            </w:rPrChange>
          </w:rPr>
          <w:t>EndDate</w:t>
        </w:r>
        <w:proofErr w:type="spellEnd"/>
        <w:r w:rsidRPr="005D3E9D">
          <w:rPr>
            <w:rFonts w:cstheme="majorHAnsi"/>
            <w:rPrChange w:id="177" w:author="Yan Fung Yenny Hou" w:date="2022-06-28T14:40:00Z">
              <w:rPr>
                <w:rFonts w:ascii="Helvetica" w:hAnsi="Helvetica" w:cs="Helvetica"/>
                <w:sz w:val="24"/>
                <w:szCs w:val="24"/>
              </w:rPr>
            </w:rPrChange>
          </w:rPr>
          <w:t>)</w:t>
        </w:r>
      </w:ins>
      <w:del w:id="178"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F03D7F">
      <w:pPr>
        <w:autoSpaceDE w:val="0"/>
        <w:autoSpaceDN w:val="0"/>
        <w:adjustRightInd w:val="0"/>
        <w:ind w:right="-720"/>
        <w:jc w:val="left"/>
        <w:rPr>
          <w:del w:id="179" w:author="Hector Onato" w:date="2022-06-28T13:30:00Z"/>
          <w:rFonts w:cstheme="majorHAnsi"/>
          <w:color w:val="000000" w:themeColor="text1"/>
        </w:rPr>
      </w:pPr>
      <w:del w:id="180"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F03D7F">
      <w:pPr>
        <w:autoSpaceDE w:val="0"/>
        <w:autoSpaceDN w:val="0"/>
        <w:adjustRightInd w:val="0"/>
        <w:ind w:right="-720"/>
        <w:jc w:val="left"/>
        <w:rPr>
          <w:del w:id="181" w:author="Hector Onato" w:date="2022-06-28T13:30:00Z"/>
          <w:rFonts w:cstheme="majorHAnsi"/>
          <w:color w:val="000000" w:themeColor="text1"/>
        </w:rPr>
      </w:pPr>
      <w:del w:id="182"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F03D7F">
      <w:pPr>
        <w:autoSpaceDE w:val="0"/>
        <w:autoSpaceDN w:val="0"/>
        <w:adjustRightInd w:val="0"/>
        <w:ind w:right="-720"/>
        <w:jc w:val="left"/>
        <w:rPr>
          <w:del w:id="183" w:author="Hector Onato" w:date="2022-06-28T13:30:00Z"/>
          <w:rFonts w:cstheme="majorHAnsi"/>
          <w:color w:val="000000" w:themeColor="text1"/>
        </w:rPr>
      </w:pPr>
      <w:del w:id="184"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F03D7F">
      <w:pPr>
        <w:autoSpaceDE w:val="0"/>
        <w:autoSpaceDN w:val="0"/>
        <w:adjustRightInd w:val="0"/>
        <w:ind w:right="-720"/>
        <w:jc w:val="left"/>
        <w:rPr>
          <w:del w:id="185" w:author="Hector Onato" w:date="2022-06-28T13:30:00Z"/>
          <w:rFonts w:cstheme="majorHAnsi"/>
          <w:color w:val="000000" w:themeColor="text1"/>
        </w:rPr>
      </w:pPr>
      <w:del w:id="186"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F03D7F">
      <w:pPr>
        <w:autoSpaceDE w:val="0"/>
        <w:autoSpaceDN w:val="0"/>
        <w:adjustRightInd w:val="0"/>
        <w:ind w:right="-720"/>
        <w:jc w:val="left"/>
        <w:rPr>
          <w:del w:id="187" w:author="Hector Onato" w:date="2022-06-28T13:30:00Z"/>
          <w:rFonts w:cstheme="majorHAnsi"/>
          <w:color w:val="000000" w:themeColor="text1"/>
        </w:rPr>
      </w:pPr>
      <w:del w:id="188"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F03D7F">
      <w:pPr>
        <w:autoSpaceDE w:val="0"/>
        <w:autoSpaceDN w:val="0"/>
        <w:adjustRightInd w:val="0"/>
        <w:ind w:right="-720"/>
        <w:jc w:val="left"/>
        <w:rPr>
          <w:del w:id="189" w:author="Hector Onato" w:date="2022-06-28T13:30:00Z"/>
          <w:rFonts w:cstheme="majorHAnsi"/>
          <w:color w:val="000000" w:themeColor="text1"/>
        </w:rPr>
      </w:pPr>
      <w:del w:id="190"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F03D7F">
      <w:pPr>
        <w:autoSpaceDE w:val="0"/>
        <w:autoSpaceDN w:val="0"/>
        <w:adjustRightInd w:val="0"/>
        <w:ind w:right="-720"/>
        <w:jc w:val="left"/>
        <w:rPr>
          <w:del w:id="191" w:author="Hector Onato" w:date="2022-06-28T13:30:00Z"/>
          <w:rFonts w:cstheme="majorHAnsi"/>
          <w:color w:val="000000" w:themeColor="text1"/>
        </w:rPr>
      </w:pPr>
      <w:del w:id="192"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C923D" w14:textId="77777777" w:rsidR="00603DF0" w:rsidRDefault="00603DF0" w:rsidP="00214CF9">
      <w:r>
        <w:separator/>
      </w:r>
    </w:p>
  </w:endnote>
  <w:endnote w:type="continuationSeparator" w:id="0">
    <w:p w14:paraId="25CA32C7" w14:textId="77777777" w:rsidR="00603DF0" w:rsidRDefault="00603DF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2537D" w14:textId="77777777" w:rsidR="00603DF0" w:rsidRDefault="00603DF0" w:rsidP="00214CF9">
      <w:r>
        <w:separator/>
      </w:r>
    </w:p>
  </w:footnote>
  <w:footnote w:type="continuationSeparator" w:id="0">
    <w:p w14:paraId="6E553052" w14:textId="77777777" w:rsidR="00603DF0" w:rsidRDefault="00603DF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55"/>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1CB2"/>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D3E9D"/>
    <w:rsid w:val="005E06D2"/>
    <w:rsid w:val="005E4B40"/>
    <w:rsid w:val="005F0F89"/>
    <w:rsid w:val="00600045"/>
    <w:rsid w:val="00603DF0"/>
    <w:rsid w:val="0061006B"/>
    <w:rsid w:val="00624256"/>
    <w:rsid w:val="006315A6"/>
    <w:rsid w:val="00632354"/>
    <w:rsid w:val="00633BCD"/>
    <w:rsid w:val="006360D7"/>
    <w:rsid w:val="00641D80"/>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E5A3D"/>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5EE1"/>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1</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84</cp:revision>
  <dcterms:created xsi:type="dcterms:W3CDTF">2020-01-23T20:26:00Z</dcterms:created>
  <dcterms:modified xsi:type="dcterms:W3CDTF">2022-06-29T01:40:00Z</dcterms:modified>
</cp:coreProperties>
</file>